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000" w:rsidRDefault="00DF5423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ELACI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PROVISIONAL DE ADJUDICACI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DE OFERTAS DE PR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CTICAS CURRICULARES DE LOS ALUMNOS DE PRACT. EN EMPRESA  EN GRADO EN PUBLICIDAD Y RELACIONES P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Ú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BLICAS (MARZO ORDINARIA 2020) </w:t>
      </w:r>
      <w:r w:rsidR="007C62D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EN GRADO EN PUBLICIDAD Y RELACIONES</w:t>
      </w:r>
    </w:p>
    <w:p w:rsidR="00000000" w:rsidRDefault="007C62DA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Una vez finalizado el plazo de inscrip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para la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de las ofertas de pr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cticas curriculares disponibles para alumnos, se procede a publicar el Listado Provisional de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n, 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quedando abierto el periodo de alegaciones hasta el  9 de marzo de 2020.</w:t>
      </w:r>
    </w:p>
    <w:p w:rsidR="00000000" w:rsidRDefault="007C62DA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7C62DA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1 de 3</w:t>
      </w:r>
    </w:p>
    <w:p w:rsidR="00000000" w:rsidRDefault="007C62D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DF5423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4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3b2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KJtH&#10;SOIOZvTMJUOZb02vbQ4epdwbXxw5y1f9rMh3i6QqWywbFii+XTSEpT4ifhfiN1ZDgkP/RVHwwUen&#10;Qp/Otek8JHQAncM4LrdxsLNDBD4u5qt09QC0yHgW43wM1Ma6z0x1yBtFJIBz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4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Pqp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HCNF&#10;OpjRs1AcTUNreuMK8FirnQ3F0ZN6Nc+afndI6XVLVMMjxbezgbAsRCTvQsLGGUiw779oBj7k4HXs&#10;06m2XYCEDqBTHMf5Ng5+8ojCx9l0kS0ephjR61lCimugsc5/5rpDwSixBM4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BKlPqpJgIAAE4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841115</wp:posOffset>
                </wp:positionV>
                <wp:extent cx="6591935" cy="0"/>
                <wp:effectExtent l="0" t="0" r="0" b="0"/>
                <wp:wrapNone/>
                <wp:docPr id="4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02.45pt" to="537.05pt,3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hap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8jJEi&#10;LcxoKxRH09CazrgCPFZqZ0Nx9KxezVbT7w4pvWqIOvBI8e1iICwLEcm7kLBxBhLsuy+agQ85eh37&#10;dK5tGyChA+gcx3G5j4OfPaLwcTqZZ/PxBCN6O0tIcQs01vnPXLcoGCWWwDk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80840</wp:posOffset>
                </wp:positionV>
                <wp:extent cx="6591935" cy="0"/>
                <wp:effectExtent l="0" t="0" r="0" b="0"/>
                <wp:wrapNone/>
                <wp:docPr id="4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9.2pt" to="537.05pt,3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r2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nI4wU&#10;aWFGW6E4mobWdMYV4LFSOxuKo2f1araafndI6VVD1IFHim8XA2FZiEjehYSNM5Bg333RDHzI0evY&#10;p3Nt2wAJHUDnOI7LfRz87BGFj5PxPJs/jTGit7OEFLdAY53/zHWLglFiCZw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68165</wp:posOffset>
                </wp:positionV>
                <wp:extent cx="6591935" cy="0"/>
                <wp:effectExtent l="0" t="0" r="0" b="0"/>
                <wp:wrapNone/>
                <wp:docPr id="4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3.95pt" to="537.0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kTZ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DCNF&#10;OpjRs1AczUNreuMK8FirnQ3F0ZN6Nc+afndI6XVLVMMjxbezgbAsRCTvQsLGGUiw779oBj7k4HXs&#10;06m2XYCEDqBTHMf5Ng5+8ojCx9l0kS0ephjR61lCimugsc5/5rpDwSixBM4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012690</wp:posOffset>
                </wp:positionV>
                <wp:extent cx="6591935" cy="0"/>
                <wp:effectExtent l="0" t="0" r="0" b="0"/>
                <wp:wrapNone/>
                <wp:docPr id="4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4.7pt" to="537.05pt,39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ciGJgIAAE4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57215</wp:posOffset>
                </wp:positionV>
                <wp:extent cx="6591935" cy="0"/>
                <wp:effectExtent l="0" t="0" r="0" b="0"/>
                <wp:wrapNone/>
                <wp:docPr id="3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5.45pt" to="537.05pt,4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44540</wp:posOffset>
                </wp:positionV>
                <wp:extent cx="6591935" cy="0"/>
                <wp:effectExtent l="0" t="0" r="0" b="0"/>
                <wp:wrapNone/>
                <wp:docPr id="3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60.2pt" to="537.05pt,4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31865</wp:posOffset>
                </wp:positionV>
                <wp:extent cx="6591935" cy="0"/>
                <wp:effectExtent l="0" t="0" r="0" b="0"/>
                <wp:wrapNone/>
                <wp:docPr id="3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4.95pt" to="537.05pt,47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YCK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nzBS&#10;pIEZ7YTiKBuF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71590</wp:posOffset>
                </wp:positionV>
                <wp:extent cx="6591935" cy="0"/>
                <wp:effectExtent l="0" t="0" r="0" b="0"/>
                <wp:wrapNone/>
                <wp:docPr id="36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1.7pt" to="537.05pt,50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Dhz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DCNF&#10;WpjRTiiOsn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711315</wp:posOffset>
                </wp:positionV>
                <wp:extent cx="6591935" cy="0"/>
                <wp:effectExtent l="0" t="0" r="0" b="0"/>
                <wp:wrapNone/>
                <wp:docPr id="3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8.45pt" to="537.05pt,5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Ljn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898640</wp:posOffset>
                </wp:positionV>
                <wp:extent cx="6591935" cy="0"/>
                <wp:effectExtent l="0" t="0" r="0" b="0"/>
                <wp:wrapNone/>
                <wp:docPr id="3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3.2pt" to="537.05pt,5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QAe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085965</wp:posOffset>
                </wp:positionV>
                <wp:extent cx="6591935" cy="0"/>
                <wp:effectExtent l="0" t="0" r="0" b="0"/>
                <wp:wrapNone/>
                <wp:docPr id="33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57.95pt" to="537.05pt,5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YPa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GCNF&#10;WpjRTiiOsln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565515</wp:posOffset>
                </wp:positionV>
                <wp:extent cx="6591935" cy="0"/>
                <wp:effectExtent l="0" t="0" r="0" b="0"/>
                <wp:wrapNone/>
                <wp:docPr id="3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74.45pt" to="537.05pt,67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Dsj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Rxgp&#10;0sCMdkJxlD2F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752840</wp:posOffset>
                </wp:positionV>
                <wp:extent cx="6591935" cy="0"/>
                <wp:effectExtent l="0" t="0" r="0" b="0"/>
                <wp:wrapNone/>
                <wp:docPr id="3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9.2pt" to="537.05pt,68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8g9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xhpEi&#10;LcxoJxRH2Tz0pjMuB5e12ttQHT2rV7PT9LtDSq8bomoeOb5dDMRlISJ5FxI2zkCGQ/dFM/AhR69j&#10;o86VbQMktACd4zwu93nws0cUPs6mi2wxnmJEb2cJyW+Bxjr/mesWBaPAEk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940165</wp:posOffset>
                </wp:positionV>
                <wp:extent cx="6591935" cy="0"/>
                <wp:effectExtent l="0" t="0" r="0" b="0"/>
                <wp:wrapNone/>
                <wp:docPr id="30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03.95pt" to="537.05pt,70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nDEJw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127490</wp:posOffset>
                </wp:positionV>
                <wp:extent cx="6591935" cy="0"/>
                <wp:effectExtent l="0" t="0" r="0" b="0"/>
                <wp:wrapNone/>
                <wp:docPr id="2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8.7pt" to="537.05pt,7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314815</wp:posOffset>
                </wp:positionV>
                <wp:extent cx="6591935" cy="0"/>
                <wp:effectExtent l="0" t="0" r="0" b="0"/>
                <wp:wrapNone/>
                <wp:docPr id="28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3.45pt" to="537.05pt,7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502140</wp:posOffset>
                </wp:positionV>
                <wp:extent cx="6591935" cy="0"/>
                <wp:effectExtent l="0" t="0" r="0" b="0"/>
                <wp:wrapNone/>
                <wp:docPr id="27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48.2pt" to="537.05pt,7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689465</wp:posOffset>
                </wp:positionV>
                <wp:extent cx="6591935" cy="0"/>
                <wp:effectExtent l="0" t="0" r="0" b="0"/>
                <wp:wrapNone/>
                <wp:docPr id="26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62.95pt" to="537.05pt,7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oTU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DCNF&#10;WpjRTiiORu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7C62DA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00000" w:rsidRDefault="007C62DA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n Empresa  en Grado en Publicidad y Relaciones P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ú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blicas</w:t>
      </w:r>
    </w:p>
    <w:p w:rsidR="00000000" w:rsidRDefault="007C62DA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7C62DA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7C62DA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7C62DA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7C62DA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00000" w:rsidRDefault="007C62DA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7C62DA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7C62DA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7C62DA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7C62DA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7C62DA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7C62DA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365</w:t>
      </w:r>
    </w:p>
    <w:p w:rsidR="00000000" w:rsidRDefault="007C62DA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meda Almeda, Anabel</w:t>
      </w:r>
    </w:p>
    <w:p w:rsidR="00000000" w:rsidRDefault="007C62DA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7C62DA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30</w:t>
      </w:r>
    </w:p>
    <w:p w:rsidR="00000000" w:rsidRDefault="007C62DA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Kiroler Technologies S.L.</w:t>
      </w:r>
    </w:p>
    <w:p w:rsidR="00000000" w:rsidRDefault="007C62DA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1</w:t>
      </w:r>
    </w:p>
    <w:p w:rsidR="00000000" w:rsidRDefault="007C62DA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4748</w:t>
      </w:r>
    </w:p>
    <w:p w:rsidR="00000000" w:rsidRDefault="007C62DA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mijo Prado, Gonzalo</w:t>
      </w:r>
    </w:p>
    <w:p w:rsidR="00000000" w:rsidRDefault="007C62DA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123</w:t>
      </w:r>
    </w:p>
    <w:p w:rsidR="00000000" w:rsidRDefault="007C62DA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rupo Abbsolute</w:t>
      </w:r>
    </w:p>
    <w:p w:rsidR="00000000" w:rsidRDefault="007C62DA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1</w:t>
      </w:r>
    </w:p>
    <w:p w:rsidR="00000000" w:rsidRDefault="007C62DA">
      <w:pPr>
        <w:framePr w:w="735" w:h="240" w:hRule="exact" w:wrap="auto" w:vAnchor="page" w:hAnchor="page" w:x="361" w:y="5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710</w:t>
      </w:r>
    </w:p>
    <w:p w:rsidR="00000000" w:rsidRDefault="007C62DA">
      <w:pPr>
        <w:framePr w:w="4530" w:h="240" w:hRule="exact" w:wrap="auto" w:vAnchor="page" w:hAnchor="page" w:x="1201" w:y="5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encio Cintas, Aurora Isabel</w:t>
      </w:r>
    </w:p>
    <w:p w:rsidR="00000000" w:rsidRDefault="007C62DA">
      <w:pPr>
        <w:framePr w:w="555" w:h="225" w:hRule="exact" w:wrap="auto" w:vAnchor="page" w:hAnchor="page" w:x="6481" w:y="5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5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097</w:t>
      </w:r>
    </w:p>
    <w:p w:rsidR="00000000" w:rsidRDefault="007C62DA">
      <w:pPr>
        <w:framePr w:w="3465" w:h="480" w:hRule="exact" w:wrap="auto" w:vAnchor="page" w:hAnchor="page" w:x="8041" w:y="5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GROUP COMUNICACION GLOBAL Y EVENTOS SLU</w:t>
      </w:r>
    </w:p>
    <w:p w:rsidR="00000000" w:rsidRDefault="007C62DA">
      <w:pPr>
        <w:framePr w:w="510" w:h="240" w:hRule="exact" w:wrap="auto" w:vAnchor="page" w:hAnchor="page" w:x="5881" w:y="5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75</w:t>
      </w:r>
    </w:p>
    <w:p w:rsidR="00000000" w:rsidRDefault="007C62DA">
      <w:pPr>
        <w:framePr w:w="735" w:h="240" w:hRule="exact" w:wrap="auto" w:vAnchor="page" w:hAnchor="page" w:x="36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50</w:t>
      </w:r>
    </w:p>
    <w:p w:rsidR="00000000" w:rsidRDefault="007C62DA">
      <w:pPr>
        <w:framePr w:w="4530" w:h="240" w:hRule="exact" w:wrap="auto" w:vAnchor="page" w:hAnchor="page" w:x="120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spuny Carr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, Clara</w:t>
      </w:r>
    </w:p>
    <w:p w:rsidR="00000000" w:rsidRDefault="007C62DA">
      <w:pPr>
        <w:framePr w:w="555" w:h="225" w:hRule="exact" w:wrap="auto" w:vAnchor="page" w:hAnchor="page" w:x="64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092</w:t>
      </w:r>
    </w:p>
    <w:p w:rsidR="00000000" w:rsidRDefault="007C62DA">
      <w:pPr>
        <w:framePr w:w="3465" w:h="480" w:hRule="exact" w:wrap="auto" w:vAnchor="page" w:hAnchor="page" w:x="804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GROUP COMUNICACION GLOBAL Y EVENTOS SLU</w:t>
      </w:r>
    </w:p>
    <w:p w:rsidR="00000000" w:rsidRDefault="007C62DA">
      <w:pPr>
        <w:framePr w:w="510" w:h="240" w:hRule="exact" w:wrap="auto" w:vAnchor="page" w:hAnchor="page" w:x="58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1</w:t>
      </w:r>
    </w:p>
    <w:p w:rsidR="00000000" w:rsidRDefault="007C62DA">
      <w:pPr>
        <w:framePr w:w="735" w:h="240" w:hRule="exact" w:wrap="auto" w:vAnchor="page" w:hAnchor="page" w:x="361" w:y="66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606</w:t>
      </w:r>
    </w:p>
    <w:p w:rsidR="00000000" w:rsidRDefault="007C62DA">
      <w:pPr>
        <w:framePr w:w="4530" w:h="240" w:hRule="exact" w:wrap="auto" w:vAnchor="page" w:hAnchor="page" w:x="1201" w:y="66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Duque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7C62DA">
      <w:pPr>
        <w:framePr w:w="555" w:h="225" w:hRule="exact" w:wrap="auto" w:vAnchor="page" w:hAnchor="page" w:x="6481" w:y="66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000000" w:rsidRDefault="007C62DA">
      <w:pPr>
        <w:framePr w:w="780" w:h="240" w:hRule="exact" w:wrap="auto" w:vAnchor="page" w:hAnchor="page" w:x="7201" w:y="66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0</w:t>
      </w:r>
    </w:p>
    <w:p w:rsidR="00000000" w:rsidRDefault="007C62DA">
      <w:pPr>
        <w:framePr w:w="3465" w:h="240" w:hRule="exact" w:wrap="auto" w:vAnchor="page" w:hAnchor="page" w:x="8041" w:y="66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000000" w:rsidRDefault="007C62DA">
      <w:pPr>
        <w:framePr w:w="510" w:h="240" w:hRule="exact" w:wrap="auto" w:vAnchor="page" w:hAnchor="page" w:x="5881" w:y="66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4</w:t>
      </w:r>
    </w:p>
    <w:p w:rsidR="00000000" w:rsidRDefault="007C62DA">
      <w:pPr>
        <w:framePr w:w="735" w:h="240" w:hRule="exact" w:wrap="auto" w:vAnchor="page" w:hAnchor="page" w:x="36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67</w:t>
      </w:r>
    </w:p>
    <w:p w:rsidR="00000000" w:rsidRDefault="007C62DA">
      <w:pPr>
        <w:framePr w:w="4530" w:h="240" w:hRule="exact" w:wrap="auto" w:vAnchor="page" w:hAnchor="page" w:x="120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gueras Peinado, Eva</w:t>
      </w:r>
    </w:p>
    <w:p w:rsidR="00000000" w:rsidRDefault="007C62DA">
      <w:pPr>
        <w:framePr w:w="555" w:h="225" w:hRule="exact" w:wrap="auto" w:vAnchor="page" w:hAnchor="page" w:x="64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26</w:t>
      </w:r>
    </w:p>
    <w:p w:rsidR="00000000" w:rsidRDefault="007C62DA">
      <w:pPr>
        <w:framePr w:w="3465" w:h="960" w:hRule="exact" w:wrap="auto" w:vAnchor="page" w:hAnchor="page" w:x="804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o de Jad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de RElacicones Tu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ticas, Empresariales y de Educ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entre Andalu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y China (ARTEEAC)</w:t>
      </w:r>
    </w:p>
    <w:p w:rsidR="00000000" w:rsidRDefault="007C62DA">
      <w:pPr>
        <w:framePr w:w="510" w:h="240" w:hRule="exact" w:wrap="auto" w:vAnchor="page" w:hAnchor="page" w:x="58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93</w:t>
      </w:r>
    </w:p>
    <w:p w:rsidR="00000000" w:rsidRDefault="007C62DA">
      <w:pPr>
        <w:framePr w:w="735" w:h="240" w:hRule="exact" w:wrap="auto" w:vAnchor="page" w:hAnchor="page" w:x="361" w:y="79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85</w:t>
      </w:r>
    </w:p>
    <w:p w:rsidR="00000000" w:rsidRDefault="007C62DA">
      <w:pPr>
        <w:framePr w:w="4530" w:h="240" w:hRule="exact" w:wrap="auto" w:vAnchor="page" w:hAnchor="page" w:x="1201" w:y="79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resno Salas Fresno Salas, Silvia</w:t>
      </w:r>
    </w:p>
    <w:p w:rsidR="00000000" w:rsidRDefault="007C62DA">
      <w:pPr>
        <w:framePr w:w="555" w:h="225" w:hRule="exact" w:wrap="auto" w:vAnchor="page" w:hAnchor="page" w:x="6481" w:y="79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4</w:t>
      </w:r>
    </w:p>
    <w:p w:rsidR="00000000" w:rsidRDefault="007C62DA">
      <w:pPr>
        <w:framePr w:w="780" w:h="240" w:hRule="exact" w:wrap="auto" w:vAnchor="page" w:hAnchor="page" w:x="7201" w:y="79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15</w:t>
      </w:r>
    </w:p>
    <w:p w:rsidR="00000000" w:rsidRDefault="007C62DA">
      <w:pPr>
        <w:framePr w:w="3465" w:h="960" w:hRule="exact" w:wrap="auto" w:vAnchor="page" w:hAnchor="page" w:x="8041" w:y="79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o de Jad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de RElacicones Tu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ticas, Empresariales y de Educ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entre Andalu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y China (ARTEEAC)</w:t>
      </w:r>
    </w:p>
    <w:p w:rsidR="00000000" w:rsidRDefault="007C62DA">
      <w:pPr>
        <w:framePr w:w="510" w:h="240" w:hRule="exact" w:wrap="auto" w:vAnchor="page" w:hAnchor="page" w:x="5881" w:y="79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7</w:t>
      </w:r>
    </w:p>
    <w:p w:rsidR="00000000" w:rsidRDefault="007C62DA">
      <w:pPr>
        <w:framePr w:w="735" w:h="240" w:hRule="exact" w:wrap="auto" w:vAnchor="page" w:hAnchor="page" w:x="361" w:y="89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8</w:t>
      </w:r>
    </w:p>
    <w:p w:rsidR="00000000" w:rsidRDefault="007C62DA">
      <w:pPr>
        <w:framePr w:w="4530" w:h="240" w:hRule="exact" w:wrap="auto" w:vAnchor="page" w:hAnchor="page" w:x="1201" w:y="89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VARA BLANCO, ILSY DIANNE</w:t>
      </w:r>
    </w:p>
    <w:p w:rsidR="00000000" w:rsidRDefault="007C62DA">
      <w:pPr>
        <w:framePr w:w="555" w:h="225" w:hRule="exact" w:wrap="auto" w:vAnchor="page" w:hAnchor="page" w:x="6481" w:y="89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89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12</w:t>
      </w:r>
    </w:p>
    <w:p w:rsidR="00000000" w:rsidRDefault="007C62DA">
      <w:pPr>
        <w:framePr w:w="3465" w:h="240" w:hRule="exact" w:wrap="auto" w:vAnchor="page" w:hAnchor="page" w:x="8041" w:y="89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QUINTAGONO</w:t>
      </w:r>
    </w:p>
    <w:p w:rsidR="00000000" w:rsidRDefault="007C62DA">
      <w:pPr>
        <w:framePr w:w="510" w:h="240" w:hRule="exact" w:wrap="auto" w:vAnchor="page" w:hAnchor="page" w:x="5881" w:y="89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000000" w:rsidRDefault="007C62DA">
      <w:pPr>
        <w:framePr w:w="735" w:h="240" w:hRule="exact" w:wrap="auto" w:vAnchor="page" w:hAnchor="page" w:x="361" w:y="92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9251</w:t>
      </w:r>
    </w:p>
    <w:p w:rsidR="00000000" w:rsidRDefault="007C62DA">
      <w:pPr>
        <w:framePr w:w="4530" w:h="240" w:hRule="exact" w:wrap="auto" w:vAnchor="page" w:hAnchor="page" w:x="1201" w:y="92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masurier Mestre, Macarena</w:t>
      </w:r>
    </w:p>
    <w:p w:rsidR="00000000" w:rsidRDefault="007C62DA">
      <w:pPr>
        <w:framePr w:w="555" w:h="225" w:hRule="exact" w:wrap="auto" w:vAnchor="page" w:hAnchor="page" w:x="6481" w:y="92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7C62DA">
      <w:pPr>
        <w:framePr w:w="780" w:h="240" w:hRule="exact" w:wrap="auto" w:vAnchor="page" w:hAnchor="page" w:x="7201" w:y="92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004</w:t>
      </w:r>
    </w:p>
    <w:p w:rsidR="00000000" w:rsidRDefault="007C62DA">
      <w:pPr>
        <w:framePr w:w="3465" w:h="240" w:hRule="exact" w:wrap="auto" w:vAnchor="page" w:hAnchor="page" w:x="8041" w:y="92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INNOFABRI S.L</w:t>
      </w:r>
    </w:p>
    <w:p w:rsidR="00000000" w:rsidRDefault="007C62DA">
      <w:pPr>
        <w:framePr w:w="510" w:h="240" w:hRule="exact" w:wrap="auto" w:vAnchor="page" w:hAnchor="page" w:x="5881" w:y="92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0</w:t>
      </w:r>
    </w:p>
    <w:p w:rsidR="00000000" w:rsidRDefault="007C62DA">
      <w:pPr>
        <w:framePr w:w="735" w:h="240" w:hRule="exact" w:wrap="auto" w:vAnchor="page" w:hAnchor="page" w:x="361" w:y="95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65</w:t>
      </w:r>
    </w:p>
    <w:p w:rsidR="00000000" w:rsidRDefault="007C62DA">
      <w:pPr>
        <w:framePr w:w="4530" w:h="240" w:hRule="exact" w:wrap="auto" w:vAnchor="page" w:hAnchor="page" w:x="1201" w:y="95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ra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Je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ú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</w:p>
    <w:p w:rsidR="00000000" w:rsidRDefault="007C62DA">
      <w:pPr>
        <w:framePr w:w="555" w:h="225" w:hRule="exact" w:wrap="auto" w:vAnchor="page" w:hAnchor="page" w:x="6481" w:y="95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7C62DA">
      <w:pPr>
        <w:framePr w:w="780" w:h="240" w:hRule="exact" w:wrap="auto" w:vAnchor="page" w:hAnchor="page" w:x="7201" w:y="95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2</w:t>
      </w:r>
    </w:p>
    <w:p w:rsidR="00000000" w:rsidRDefault="007C62DA">
      <w:pPr>
        <w:framePr w:w="3465" w:h="480" w:hRule="exact" w:wrap="auto" w:vAnchor="page" w:hAnchor="page" w:x="8041" w:y="95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ASAENES SALUD MENTAL SEVILLA</w:t>
      </w:r>
    </w:p>
    <w:p w:rsidR="00000000" w:rsidRDefault="007C62DA">
      <w:pPr>
        <w:framePr w:w="510" w:h="240" w:hRule="exact" w:wrap="auto" w:vAnchor="page" w:hAnchor="page" w:x="5881" w:y="95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0</w:t>
      </w:r>
    </w:p>
    <w:p w:rsidR="00000000" w:rsidRDefault="007C62DA">
      <w:pPr>
        <w:framePr w:w="735" w:h="240" w:hRule="exact" w:wrap="auto" w:vAnchor="page" w:hAnchor="page" w:x="361" w:y="100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3</w:t>
      </w:r>
    </w:p>
    <w:p w:rsidR="00000000" w:rsidRDefault="007C62DA">
      <w:pPr>
        <w:framePr w:w="4530" w:h="240" w:hRule="exact" w:wrap="auto" w:vAnchor="page" w:hAnchor="page" w:x="1201" w:y="100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stor 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, Bruno</w:t>
      </w:r>
    </w:p>
    <w:p w:rsidR="00000000" w:rsidRDefault="007C62DA">
      <w:pPr>
        <w:framePr w:w="555" w:h="225" w:hRule="exact" w:wrap="auto" w:vAnchor="page" w:hAnchor="page" w:x="6481" w:y="100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100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56348</w:t>
      </w:r>
    </w:p>
    <w:p w:rsidR="00000000" w:rsidRDefault="007C62DA">
      <w:pPr>
        <w:framePr w:w="3465" w:h="480" w:hRule="exact" w:wrap="auto" w:vAnchor="page" w:hAnchor="page" w:x="8041" w:y="100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mart Virtual Assistant Technologies S.L.</w:t>
      </w:r>
    </w:p>
    <w:p w:rsidR="00000000" w:rsidRDefault="007C62DA">
      <w:pPr>
        <w:framePr w:w="510" w:h="240" w:hRule="exact" w:wrap="auto" w:vAnchor="page" w:hAnchor="page" w:x="5881" w:y="100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71</w:t>
      </w:r>
    </w:p>
    <w:p w:rsidR="00000000" w:rsidRDefault="007C62DA">
      <w:pPr>
        <w:framePr w:w="735" w:h="240" w:hRule="exact" w:wrap="auto" w:vAnchor="page" w:hAnchor="page" w:x="361" w:y="106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89</w:t>
      </w:r>
    </w:p>
    <w:p w:rsidR="00000000" w:rsidRDefault="007C62DA">
      <w:pPr>
        <w:framePr w:w="4530" w:h="240" w:hRule="exact" w:wrap="auto" w:vAnchor="page" w:hAnchor="page" w:x="1201" w:y="106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 Rubio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7C62DA">
      <w:pPr>
        <w:framePr w:w="555" w:h="225" w:hRule="exact" w:wrap="auto" w:vAnchor="page" w:hAnchor="page" w:x="6481" w:y="106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000000" w:rsidRDefault="007C62DA">
      <w:pPr>
        <w:framePr w:w="780" w:h="240" w:hRule="exact" w:wrap="auto" w:vAnchor="page" w:hAnchor="page" w:x="7201" w:y="106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2</w:t>
      </w:r>
    </w:p>
    <w:p w:rsidR="00000000" w:rsidRDefault="007C62DA">
      <w:pPr>
        <w:framePr w:w="3465" w:h="240" w:hRule="exact" w:wrap="auto" w:vAnchor="page" w:hAnchor="page" w:x="8041" w:y="106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LSERO</w:t>
      </w:r>
    </w:p>
    <w:p w:rsidR="00000000" w:rsidRDefault="007C62DA">
      <w:pPr>
        <w:framePr w:w="510" w:h="240" w:hRule="exact" w:wrap="auto" w:vAnchor="page" w:hAnchor="page" w:x="5881" w:y="106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3</w:t>
      </w:r>
    </w:p>
    <w:p w:rsidR="00000000" w:rsidRDefault="007C62DA">
      <w:pPr>
        <w:framePr w:w="735" w:h="240" w:hRule="exact" w:wrap="auto" w:vAnchor="page" w:hAnchor="page" w:x="361" w:y="109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951</w:t>
      </w:r>
    </w:p>
    <w:p w:rsidR="00000000" w:rsidRDefault="007C62DA">
      <w:pPr>
        <w:framePr w:w="4530" w:h="240" w:hRule="exact" w:wrap="auto" w:vAnchor="page" w:hAnchor="page" w:x="1201" w:y="109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eiva Henares, Dolores del Pilar</w:t>
      </w:r>
    </w:p>
    <w:p w:rsidR="00000000" w:rsidRDefault="007C62DA">
      <w:pPr>
        <w:framePr w:w="555" w:h="225" w:hRule="exact" w:wrap="auto" w:vAnchor="page" w:hAnchor="page" w:x="6481" w:y="109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7C62DA">
      <w:pPr>
        <w:framePr w:w="780" w:h="240" w:hRule="exact" w:wrap="auto" w:vAnchor="page" w:hAnchor="page" w:x="7201" w:y="109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68520</w:t>
      </w:r>
    </w:p>
    <w:p w:rsidR="00000000" w:rsidRDefault="007C62DA">
      <w:pPr>
        <w:framePr w:w="3465" w:h="240" w:hRule="exact" w:wrap="auto" w:vAnchor="page" w:hAnchor="page" w:x="8041" w:y="109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OODYT CARTA DIGITAL SL</w:t>
      </w:r>
    </w:p>
    <w:p w:rsidR="00000000" w:rsidRDefault="007C62DA">
      <w:pPr>
        <w:framePr w:w="510" w:h="240" w:hRule="exact" w:wrap="auto" w:vAnchor="page" w:hAnchor="page" w:x="5881" w:y="109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6</w:t>
      </w:r>
    </w:p>
    <w:p w:rsidR="00000000" w:rsidRDefault="007C62DA">
      <w:pPr>
        <w:framePr w:w="8625" w:h="360" w:hRule="exact" w:wrap="auto" w:vAnchor="page" w:hAnchor="page" w:x="267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. en Empresa  en Grado en Publicidad y Relaciones P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ú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blicas</w:t>
      </w:r>
    </w:p>
    <w:p w:rsidR="00000000" w:rsidRDefault="007C62DA">
      <w:pPr>
        <w:framePr w:w="1830" w:h="345" w:hRule="exact" w:wrap="auto" w:vAnchor="page" w:hAnchor="page" w:x="78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7C62DA">
      <w:pPr>
        <w:framePr w:w="2205" w:h="339" w:hRule="exact" w:wrap="auto" w:vAnchor="page" w:hAnchor="page" w:x="39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7C62DA">
      <w:pPr>
        <w:framePr w:w="8610" w:h="360" w:hRule="exact" w:wrap="auto" w:vAnchor="page" w:hAnchor="page" w:x="2641" w:y="120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7C62DA">
      <w:pPr>
        <w:framePr w:w="1230" w:h="345" w:hRule="exact" w:wrap="auto" w:vAnchor="page" w:hAnchor="page" w:x="1321" w:y="1239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7C62DA">
      <w:pPr>
        <w:framePr w:w="3735" w:h="375" w:hRule="exact" w:wrap="auto" w:vAnchor="page" w:hAnchor="page" w:x="2656" w:y="12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</w:p>
    <w:p w:rsidR="00000000" w:rsidRDefault="007C62DA">
      <w:pPr>
        <w:framePr w:w="840" w:h="240" w:hRule="exact" w:wrap="auto" w:vAnchor="page" w:hAnchor="page" w:x="361" w:y="129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.</w:t>
      </w:r>
    </w:p>
    <w:p w:rsidR="00000000" w:rsidRDefault="007C62DA">
      <w:pPr>
        <w:framePr w:w="3555" w:h="240" w:hRule="exact" w:wrap="auto" w:vAnchor="page" w:hAnchor="page" w:x="1201" w:y="12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7C62DA">
      <w:pPr>
        <w:framePr w:w="705" w:h="240" w:hRule="exact" w:wrap="auto" w:vAnchor="page" w:hAnchor="page" w:x="648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7C62DA">
      <w:pPr>
        <w:framePr w:w="720" w:h="240" w:hRule="exact" w:wrap="auto" w:vAnchor="page" w:hAnchor="page" w:x="720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7C62DA">
      <w:pPr>
        <w:framePr w:w="3480" w:h="240" w:hRule="exact" w:wrap="auto" w:vAnchor="page" w:hAnchor="page" w:x="8041" w:y="12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7C62DA">
      <w:pPr>
        <w:framePr w:w="600" w:h="240" w:hRule="exact" w:wrap="auto" w:vAnchor="page" w:hAnchor="page" w:x="5761" w:y="12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7C62DA">
      <w:pPr>
        <w:framePr w:w="735" w:h="240" w:hRule="exact" w:wrap="auto" w:vAnchor="page" w:hAnchor="page" w:x="361" w:y="132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9456</w:t>
      </w:r>
    </w:p>
    <w:p w:rsidR="00000000" w:rsidRDefault="007C62DA">
      <w:pPr>
        <w:framePr w:w="4530" w:h="240" w:hRule="exact" w:wrap="auto" w:vAnchor="page" w:hAnchor="page" w:x="1201" w:y="132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mo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ar Lara, Paula</w:t>
      </w:r>
    </w:p>
    <w:p w:rsidR="00000000" w:rsidRDefault="007C62DA">
      <w:pPr>
        <w:framePr w:w="510" w:h="240" w:hRule="exact" w:wrap="auto" w:vAnchor="page" w:hAnchor="page" w:x="5881" w:y="132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3</w:t>
      </w:r>
    </w:p>
    <w:p w:rsidR="00000000" w:rsidRDefault="007C62DA">
      <w:pPr>
        <w:framePr w:w="735" w:h="240" w:hRule="exact" w:wrap="auto" w:vAnchor="page" w:hAnchor="page" w:x="361" w:y="135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737</w:t>
      </w:r>
    </w:p>
    <w:p w:rsidR="00000000" w:rsidRDefault="007C62DA">
      <w:pPr>
        <w:framePr w:w="4530" w:h="240" w:hRule="exact" w:wrap="auto" w:vAnchor="page" w:hAnchor="page" w:x="1201" w:y="135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tillero Blanco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Zuleica</w:t>
      </w:r>
    </w:p>
    <w:p w:rsidR="00000000" w:rsidRDefault="007C62DA">
      <w:pPr>
        <w:framePr w:w="510" w:h="240" w:hRule="exact" w:wrap="auto" w:vAnchor="page" w:hAnchor="page" w:x="5881" w:y="135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7</w:t>
      </w:r>
    </w:p>
    <w:p w:rsidR="00000000" w:rsidRDefault="007C62DA">
      <w:pPr>
        <w:framePr w:w="735" w:h="240" w:hRule="exact" w:wrap="auto" w:vAnchor="page" w:hAnchor="page" w:x="361" w:y="138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667</w:t>
      </w:r>
    </w:p>
    <w:p w:rsidR="00000000" w:rsidRDefault="007C62DA">
      <w:pPr>
        <w:framePr w:w="4530" w:h="240" w:hRule="exact" w:wrap="auto" w:vAnchor="page" w:hAnchor="page" w:x="1201" w:y="138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stilla Castilla, Lola</w:t>
      </w:r>
    </w:p>
    <w:p w:rsidR="00000000" w:rsidRDefault="007C62DA">
      <w:pPr>
        <w:framePr w:w="510" w:h="240" w:hRule="exact" w:wrap="auto" w:vAnchor="page" w:hAnchor="page" w:x="5881" w:y="138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1</w:t>
      </w:r>
    </w:p>
    <w:p w:rsidR="00000000" w:rsidRDefault="007C62DA">
      <w:pPr>
        <w:framePr w:w="735" w:h="240" w:hRule="exact" w:wrap="auto" w:vAnchor="page" w:hAnchor="page" w:x="361" w:y="141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358</w:t>
      </w:r>
    </w:p>
    <w:p w:rsidR="00000000" w:rsidRDefault="007C62DA">
      <w:pPr>
        <w:framePr w:w="4530" w:h="240" w:hRule="exact" w:wrap="auto" w:vAnchor="page" w:hAnchor="page" w:x="1201" w:y="141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respo Jor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Pilar</w:t>
      </w:r>
    </w:p>
    <w:p w:rsidR="00000000" w:rsidRDefault="007C62DA">
      <w:pPr>
        <w:framePr w:w="510" w:h="240" w:hRule="exact" w:wrap="auto" w:vAnchor="page" w:hAnchor="page" w:x="5881" w:y="141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9</w:t>
      </w:r>
    </w:p>
    <w:p w:rsidR="00000000" w:rsidRDefault="007C62DA">
      <w:pPr>
        <w:framePr w:w="735" w:h="240" w:hRule="exact" w:wrap="auto" w:vAnchor="page" w:hAnchor="page" w:x="361" w:y="144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304</w:t>
      </w:r>
    </w:p>
    <w:p w:rsidR="00000000" w:rsidRDefault="007C62DA">
      <w:pPr>
        <w:framePr w:w="4530" w:h="240" w:hRule="exact" w:wrap="auto" w:vAnchor="page" w:hAnchor="page" w:x="1201" w:y="144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elgado Zapatero, Triana 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ª</w:t>
      </w:r>
    </w:p>
    <w:p w:rsidR="00000000" w:rsidRDefault="007C62DA">
      <w:pPr>
        <w:framePr w:w="510" w:h="240" w:hRule="exact" w:wrap="auto" w:vAnchor="page" w:hAnchor="page" w:x="5881" w:y="144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9</w:t>
      </w:r>
    </w:p>
    <w:p w:rsidR="00000000" w:rsidRDefault="007C62DA">
      <w:pPr>
        <w:framePr w:w="735" w:h="240" w:hRule="exact" w:wrap="auto" w:vAnchor="page" w:hAnchor="page" w:x="361" w:y="147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5308</w:t>
      </w:r>
    </w:p>
    <w:p w:rsidR="00000000" w:rsidRDefault="007C62DA">
      <w:pPr>
        <w:framePr w:w="4530" w:h="240" w:hRule="exact" w:wrap="auto" w:vAnchor="page" w:hAnchor="page" w:x="1201" w:y="147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 Alfonso, Laura</w:t>
      </w:r>
    </w:p>
    <w:p w:rsidR="00000000" w:rsidRDefault="007C62DA">
      <w:pPr>
        <w:framePr w:w="510" w:h="240" w:hRule="exact" w:wrap="auto" w:vAnchor="page" w:hAnchor="page" w:x="5881" w:y="147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6</w:t>
      </w:r>
    </w:p>
    <w:p w:rsidR="00000000" w:rsidRDefault="007C62DA">
      <w:pPr>
        <w:framePr w:w="735" w:h="240" w:hRule="exact" w:wrap="auto" w:vAnchor="page" w:hAnchor="page" w:x="361" w:y="150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4635</w:t>
      </w:r>
    </w:p>
    <w:p w:rsidR="00000000" w:rsidRDefault="007C62DA">
      <w:pPr>
        <w:framePr w:w="4530" w:h="240" w:hRule="exact" w:wrap="auto" w:vAnchor="page" w:hAnchor="page" w:x="1201" w:y="150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z Vega, Eva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7C62DA">
      <w:pPr>
        <w:framePr w:w="510" w:h="240" w:hRule="exact" w:wrap="auto" w:vAnchor="page" w:hAnchor="page" w:x="5881" w:y="150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6</w:t>
      </w:r>
    </w:p>
    <w:p w:rsidR="00000000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2 de 3</w:t>
      </w:r>
    </w:p>
    <w:p w:rsidR="00000000" w:rsidRDefault="007C62D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DF5423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drawing>
          <wp:anchor distT="0" distB="0" distL="114300" distR="114300" simplePos="0" relativeHeight="251680768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25" name="Imagen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24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7y5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OUaK&#10;dDCjZ6E4mk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HJO8uScCAABP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272665</wp:posOffset>
                </wp:positionV>
                <wp:extent cx="6591935" cy="0"/>
                <wp:effectExtent l="0" t="0" r="0" b="0"/>
                <wp:wrapNone/>
                <wp:docPr id="2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78.95pt" to="537.05pt,1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z99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GCNF&#10;WpjRTiiORr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459990</wp:posOffset>
                </wp:positionV>
                <wp:extent cx="6591935" cy="0"/>
                <wp:effectExtent l="0" t="0" r="0" b="0"/>
                <wp:wrapNone/>
                <wp:docPr id="2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93.7pt" to="537.05pt,1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647315</wp:posOffset>
                </wp:positionV>
                <wp:extent cx="6591935" cy="0"/>
                <wp:effectExtent l="0" t="0" r="0" b="0"/>
                <wp:wrapNone/>
                <wp:docPr id="21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8.45pt" to="537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XSaJwIAAE8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834640</wp:posOffset>
                </wp:positionV>
                <wp:extent cx="6591935" cy="0"/>
                <wp:effectExtent l="0" t="0" r="0" b="0"/>
                <wp:wrapNone/>
                <wp:docPr id="20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23.2pt" to="537.05pt,2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021965</wp:posOffset>
                </wp:positionV>
                <wp:extent cx="6591935" cy="0"/>
                <wp:effectExtent l="0" t="0" r="0" b="0"/>
                <wp:wrapNone/>
                <wp:docPr id="19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37.95pt" to="537.05pt,2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09290</wp:posOffset>
                </wp:positionV>
                <wp:extent cx="6591935" cy="0"/>
                <wp:effectExtent l="0" t="0" r="0" b="0"/>
                <wp:wrapNone/>
                <wp:docPr id="18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2.7pt" to="537.05pt,2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96615</wp:posOffset>
                </wp:positionV>
                <wp:extent cx="6591935" cy="0"/>
                <wp:effectExtent l="0" t="0" r="0" b="0"/>
                <wp:wrapNone/>
                <wp:docPr id="17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7.45pt" to="537.05pt,2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Bn0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83940</wp:posOffset>
                </wp:positionV>
                <wp:extent cx="6591935" cy="0"/>
                <wp:effectExtent l="0" t="0" r="0" b="0"/>
                <wp:wrapNone/>
                <wp:docPr id="1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2.2pt" to="537.05pt,28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aEN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dI&#10;4g5mtOOSoenU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771265</wp:posOffset>
                </wp:positionV>
                <wp:extent cx="6591935" cy="0"/>
                <wp:effectExtent l="0" t="0" r="0" b="0"/>
                <wp:wrapNone/>
                <wp:docPr id="15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6.95pt" to="537.05pt,2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SGZJg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958590</wp:posOffset>
                </wp:positionV>
                <wp:extent cx="6591935" cy="0"/>
                <wp:effectExtent l="0" t="0" r="0" b="0"/>
                <wp:wrapNone/>
                <wp:docPr id="1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1.7pt" to="537.05pt,3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Jlg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13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qk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enc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33240</wp:posOffset>
                </wp:positionV>
                <wp:extent cx="6591935" cy="0"/>
                <wp:effectExtent l="0" t="0" r="0" b="0"/>
                <wp:wrapNone/>
                <wp:docPr id="12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1.2pt" to="537.05pt,34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aJd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20565</wp:posOffset>
                </wp:positionV>
                <wp:extent cx="6591935" cy="0"/>
                <wp:effectExtent l="0" t="0" r="0" b="0"/>
                <wp:wrapNone/>
                <wp:docPr id="1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5.95pt" to="537.05pt,3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lFD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SyMk&#10;cQcz2nHJ0HThe9Nrm4NLKffGV0fO8lXvFPlukVRli2XDAse3i4a41EfE70L8xmrIcOi/KAo++OhU&#10;aNS5Np2HhBagc5jH5T4PdnaIwMf5bJkup7MIkdtZjPNboDbWfWaqQ94oIgGk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07890</wp:posOffset>
                </wp:positionV>
                <wp:extent cx="6591935" cy="0"/>
                <wp:effectExtent l="0" t="0" r="0" b="0"/>
                <wp:wrapNone/>
                <wp:docPr id="1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0.7pt" to="537.05pt,3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+m6Jg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95215</wp:posOffset>
                </wp:positionV>
                <wp:extent cx="6591935" cy="0"/>
                <wp:effectExtent l="0" t="0" r="0" b="0"/>
                <wp:wrapNone/>
                <wp:docPr id="9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5.45pt" to="537.05pt,3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082540</wp:posOffset>
                </wp:positionV>
                <wp:extent cx="6591935" cy="0"/>
                <wp:effectExtent l="0" t="0" r="0" b="0"/>
                <wp:wrapNone/>
                <wp:docPr id="8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0.2pt" to="537.05pt,4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69865</wp:posOffset>
                </wp:positionV>
                <wp:extent cx="6591935" cy="0"/>
                <wp:effectExtent l="0" t="0" r="0" b="0"/>
                <wp:wrapNone/>
                <wp:docPr id="7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4.95pt" to="537.05pt,4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UZI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JPMVKk&#10;hRFtheIoH4XWdMYV4LFSOxuKo2f1araafndI6VVD1IFHim8XA3FZiEjehYSNM5Bg333RDHzI0evY&#10;p3Nt2wAJHUDnOI7LfRz87BGFj5PxPJs/jTGit7OEFLdAY53/zHWLglFiCaQ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57190</wp:posOffset>
                </wp:positionV>
                <wp:extent cx="6591935" cy="0"/>
                <wp:effectExtent l="0" t="0" r="0" b="0"/>
                <wp:wrapNone/>
                <wp:docPr id="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9.7pt" to="537.05pt,4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P6x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pRoq0&#10;MKKtUBzl49CazrgCPFZqZ0Nx9KxezVbT7w4pvWqIOvBI8e1iIC4LEcm7kLBxBhLsuy+agQ85eh37&#10;dK5tGyChA+gcx3G5j4OfPaLwcTqZZ/PxBCN6O0tIcQs01vnPXLcoGCWWQDo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44515</wp:posOffset>
                </wp:positionV>
                <wp:extent cx="6591935" cy="0"/>
                <wp:effectExtent l="0" t="0" r="0" b="0"/>
                <wp:wrapNone/>
                <wp:docPr id="5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4.45pt" to="537.05pt,4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H4l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cbcJgIAAE4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3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UUYJgIAAE4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2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7" o:spid="_x0000_s1026" style="position:absolute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3hJgIAAE4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93815</wp:posOffset>
                </wp:positionV>
                <wp:extent cx="6591935" cy="0"/>
                <wp:effectExtent l="0" t="0" r="0" b="0"/>
                <wp:wrapNone/>
                <wp:docPr id="1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3.45pt" to="537.05pt,5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w7/Jg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 w:rsidR="007C62DA">
        <w:rPr>
          <w:rFonts w:ascii="Arial" w:eastAsia="Times New Roman" w:hAnsi="Arial" w:cs="Arial"/>
          <w:color w:val="000000"/>
          <w:kern w:val="2"/>
          <w:sz w:val="18"/>
          <w:szCs w:val="24"/>
        </w:rPr>
        <w:t>443915</w:t>
      </w:r>
    </w:p>
    <w:p w:rsidR="00000000" w:rsidRDefault="007C62D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Ezequiel Ezequiel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Carlos</w:t>
      </w:r>
    </w:p>
    <w:p w:rsidR="00000000" w:rsidRDefault="007C62D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2</w:t>
      </w:r>
    </w:p>
    <w:p w:rsidR="00000000" w:rsidRDefault="007C62DA">
      <w:pPr>
        <w:framePr w:w="735" w:h="240" w:hRule="exact" w:wrap="auto" w:vAnchor="page" w:hAnchor="page" w:x="361" w:y="33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889</w:t>
      </w:r>
    </w:p>
    <w:p w:rsidR="00000000" w:rsidRDefault="007C62DA">
      <w:pPr>
        <w:framePr w:w="4530" w:h="240" w:hRule="exact" w:wrap="auto" w:vAnchor="page" w:hAnchor="page" w:x="1201" w:y="33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aure Aparicio, Reyes</w:t>
      </w:r>
    </w:p>
    <w:p w:rsidR="00000000" w:rsidRDefault="007C62DA">
      <w:pPr>
        <w:framePr w:w="510" w:h="240" w:hRule="exact" w:wrap="auto" w:vAnchor="page" w:hAnchor="page" w:x="5881" w:y="33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5</w:t>
      </w:r>
    </w:p>
    <w:p w:rsidR="00000000" w:rsidRDefault="007C62DA">
      <w:pPr>
        <w:framePr w:w="735" w:h="240" w:hRule="exact" w:wrap="auto" w:vAnchor="page" w:hAnchor="page" w:x="361" w:y="36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31</w:t>
      </w:r>
    </w:p>
    <w:p w:rsidR="00000000" w:rsidRDefault="007C62DA">
      <w:pPr>
        <w:framePr w:w="4530" w:h="240" w:hRule="exact" w:wrap="auto" w:vAnchor="page" w:hAnchor="page" w:x="1201" w:y="36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DEZ GAR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, MARTA</w:t>
      </w:r>
    </w:p>
    <w:p w:rsidR="00000000" w:rsidRDefault="007C62DA">
      <w:pPr>
        <w:framePr w:w="510" w:h="240" w:hRule="exact" w:wrap="auto" w:vAnchor="page" w:hAnchor="page" w:x="5881" w:y="36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7</w:t>
      </w:r>
    </w:p>
    <w:p w:rsidR="00000000" w:rsidRDefault="007C62DA">
      <w:pPr>
        <w:framePr w:w="735" w:h="240" w:hRule="exact" w:wrap="auto" w:vAnchor="page" w:hAnchor="page" w:x="361" w:y="39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6014</w:t>
      </w:r>
    </w:p>
    <w:p w:rsidR="00000000" w:rsidRDefault="007C62DA">
      <w:pPr>
        <w:framePr w:w="4530" w:h="240" w:hRule="exact" w:wrap="auto" w:vAnchor="page" w:hAnchor="page" w:x="1201" w:y="39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reira Jimeno, Candela</w:t>
      </w:r>
    </w:p>
    <w:p w:rsidR="00000000" w:rsidRDefault="007C62DA">
      <w:pPr>
        <w:framePr w:w="510" w:h="240" w:hRule="exact" w:wrap="auto" w:vAnchor="page" w:hAnchor="page" w:x="5881" w:y="39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7</w:t>
      </w:r>
    </w:p>
    <w:p w:rsidR="00000000" w:rsidRDefault="007C62DA">
      <w:pPr>
        <w:framePr w:w="735" w:h="240" w:hRule="exact" w:wrap="auto" w:vAnchor="page" w:hAnchor="page" w:x="361" w:y="42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887</w:t>
      </w:r>
    </w:p>
    <w:p w:rsidR="00000000" w:rsidRDefault="007C62DA">
      <w:pPr>
        <w:framePr w:w="4530" w:h="240" w:hRule="exact" w:wrap="auto" w:vAnchor="page" w:hAnchor="page" w:x="1201" w:y="42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llal Kilch , Rahal</w:t>
      </w:r>
    </w:p>
    <w:p w:rsidR="00000000" w:rsidRDefault="007C62DA">
      <w:pPr>
        <w:framePr w:w="510" w:h="240" w:hRule="exact" w:wrap="auto" w:vAnchor="page" w:hAnchor="page" w:x="5881" w:y="42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27</w:t>
      </w:r>
    </w:p>
    <w:p w:rsidR="00000000" w:rsidRDefault="007C62DA">
      <w:pPr>
        <w:framePr w:w="735" w:h="240" w:hRule="exact" w:wrap="auto" w:vAnchor="page" w:hAnchor="page" w:x="361" w:y="45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2554</w:t>
      </w:r>
    </w:p>
    <w:p w:rsidR="00000000" w:rsidRDefault="007C62DA">
      <w:pPr>
        <w:framePr w:w="4530" w:h="240" w:hRule="exact" w:wrap="auto" w:vAnchor="page" w:hAnchor="page" w:x="1201" w:y="45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rontado Luna,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Luciano</w:t>
      </w:r>
    </w:p>
    <w:p w:rsidR="00000000" w:rsidRDefault="007C62DA">
      <w:pPr>
        <w:framePr w:w="510" w:h="240" w:hRule="exact" w:wrap="auto" w:vAnchor="page" w:hAnchor="page" w:x="5881" w:y="45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9</w:t>
      </w:r>
    </w:p>
    <w:p w:rsidR="00000000" w:rsidRDefault="007C62DA">
      <w:pPr>
        <w:framePr w:w="735" w:h="240" w:hRule="exact" w:wrap="auto" w:vAnchor="page" w:hAnchor="page" w:x="361" w:y="48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128</w:t>
      </w:r>
    </w:p>
    <w:p w:rsidR="00000000" w:rsidRDefault="007C62DA">
      <w:pPr>
        <w:framePr w:w="4530" w:h="240" w:hRule="exact" w:wrap="auto" w:vAnchor="page" w:hAnchor="page" w:x="1201" w:y="48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LLARDO BERMEJO, ALEJANDRO</w:t>
      </w:r>
    </w:p>
    <w:p w:rsidR="00000000" w:rsidRDefault="007C62DA">
      <w:pPr>
        <w:framePr w:w="510" w:h="240" w:hRule="exact" w:wrap="auto" w:vAnchor="page" w:hAnchor="page" w:x="5881" w:y="48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8</w:t>
      </w:r>
    </w:p>
    <w:p w:rsidR="00000000" w:rsidRDefault="007C62DA">
      <w:pPr>
        <w:framePr w:w="735" w:h="240" w:hRule="exact" w:wrap="auto" w:vAnchor="page" w:hAnchor="page" w:x="361" w:y="50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9987</w:t>
      </w:r>
    </w:p>
    <w:p w:rsidR="00000000" w:rsidRDefault="007C62DA">
      <w:pPr>
        <w:framePr w:w="4530" w:h="240" w:hRule="exact" w:wrap="auto" w:vAnchor="page" w:hAnchor="page" w:x="1201" w:y="50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ez Gallardo, Carmen Be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7C62DA">
      <w:pPr>
        <w:framePr w:w="510" w:h="240" w:hRule="exact" w:wrap="auto" w:vAnchor="page" w:hAnchor="page" w:x="5881" w:y="50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1</w:t>
      </w:r>
    </w:p>
    <w:p w:rsidR="00000000" w:rsidRDefault="007C62DA">
      <w:pPr>
        <w:framePr w:w="735" w:h="240" w:hRule="exact" w:wrap="auto" w:vAnchor="page" w:hAnchor="page" w:x="361" w:y="5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0600</w:t>
      </w:r>
    </w:p>
    <w:p w:rsidR="00000000" w:rsidRDefault="007C62DA">
      <w:pPr>
        <w:framePr w:w="4530" w:h="240" w:hRule="exact" w:wrap="auto" w:vAnchor="page" w:hAnchor="page" w:x="1201" w:y="5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ING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MARINA</w:t>
      </w:r>
    </w:p>
    <w:p w:rsidR="00000000" w:rsidRDefault="007C62DA">
      <w:pPr>
        <w:framePr w:w="510" w:h="240" w:hRule="exact" w:wrap="auto" w:vAnchor="page" w:hAnchor="page" w:x="5881" w:y="5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4</w:t>
      </w:r>
    </w:p>
    <w:p w:rsidR="00000000" w:rsidRDefault="007C62DA">
      <w:pPr>
        <w:framePr w:w="735" w:h="240" w:hRule="exact" w:wrap="auto" w:vAnchor="page" w:hAnchor="page" w:x="361" w:y="5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6567</w:t>
      </w:r>
    </w:p>
    <w:p w:rsidR="00000000" w:rsidRDefault="007C62DA">
      <w:pPr>
        <w:framePr w:w="4530" w:h="240" w:hRule="exact" w:wrap="auto" w:vAnchor="page" w:hAnchor="page" w:x="1201" w:y="5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pez jimenez, Daniel</w:t>
      </w:r>
    </w:p>
    <w:p w:rsidR="00000000" w:rsidRDefault="007C62DA">
      <w:pPr>
        <w:framePr w:w="510" w:h="240" w:hRule="exact" w:wrap="auto" w:vAnchor="page" w:hAnchor="page" w:x="5881" w:y="5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8</w:t>
      </w:r>
    </w:p>
    <w:p w:rsidR="00000000" w:rsidRDefault="007C62DA">
      <w:pPr>
        <w:framePr w:w="735" w:h="240" w:hRule="exact" w:wrap="auto" w:vAnchor="page" w:hAnchor="page" w:x="361" w:y="59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6484</w:t>
      </w:r>
    </w:p>
    <w:p w:rsidR="00000000" w:rsidRDefault="007C62DA">
      <w:pPr>
        <w:framePr w:w="4530" w:h="240" w:hRule="exact" w:wrap="auto" w:vAnchor="page" w:hAnchor="page" w:x="1201" w:y="59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ntero 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, Angela</w:t>
      </w:r>
    </w:p>
    <w:p w:rsidR="00000000" w:rsidRDefault="007C62DA">
      <w:pPr>
        <w:framePr w:w="510" w:h="240" w:hRule="exact" w:wrap="auto" w:vAnchor="page" w:hAnchor="page" w:x="5881" w:y="59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7</w:t>
      </w:r>
    </w:p>
    <w:p w:rsidR="00000000" w:rsidRDefault="007C62DA">
      <w:pPr>
        <w:framePr w:w="735" w:h="240" w:hRule="exact" w:wrap="auto" w:vAnchor="page" w:hAnchor="page" w:x="361" w:y="62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4126</w:t>
      </w:r>
    </w:p>
    <w:p w:rsidR="00000000" w:rsidRDefault="007C62DA">
      <w:pPr>
        <w:framePr w:w="4530" w:h="240" w:hRule="exact" w:wrap="auto" w:vAnchor="page" w:hAnchor="page" w:x="1201" w:y="62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u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z Pla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Elisa</w:t>
      </w:r>
    </w:p>
    <w:p w:rsidR="00000000" w:rsidRDefault="007C62DA">
      <w:pPr>
        <w:framePr w:w="510" w:h="240" w:hRule="exact" w:wrap="auto" w:vAnchor="page" w:hAnchor="page" w:x="5881" w:y="62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4</w:t>
      </w:r>
    </w:p>
    <w:p w:rsidR="00000000" w:rsidRDefault="007C62DA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470</w:t>
      </w:r>
    </w:p>
    <w:p w:rsidR="00000000" w:rsidRDefault="007C62DA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liva Torres, Marina</w:t>
      </w:r>
    </w:p>
    <w:p w:rsidR="00000000" w:rsidRDefault="007C62DA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3</w:t>
      </w:r>
    </w:p>
    <w:p w:rsidR="00000000" w:rsidRDefault="007C62DA">
      <w:pPr>
        <w:framePr w:w="735" w:h="240" w:hRule="exact" w:wrap="auto" w:vAnchor="page" w:hAnchor="page" w:x="361" w:y="68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1584</w:t>
      </w:r>
    </w:p>
    <w:p w:rsidR="00000000" w:rsidRDefault="007C62DA">
      <w:pPr>
        <w:framePr w:w="4530" w:h="240" w:hRule="exact" w:wrap="auto" w:vAnchor="page" w:hAnchor="page" w:x="1201" w:y="68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llares 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,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nuel</w:t>
      </w:r>
    </w:p>
    <w:p w:rsidR="00000000" w:rsidRDefault="007C62DA">
      <w:pPr>
        <w:framePr w:w="510" w:h="240" w:hRule="exact" w:wrap="auto" w:vAnchor="page" w:hAnchor="page" w:x="5881" w:y="68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57</w:t>
      </w:r>
    </w:p>
    <w:p w:rsidR="00000000" w:rsidRDefault="007C62DA">
      <w:pPr>
        <w:framePr w:w="735" w:h="240" w:hRule="exact" w:wrap="auto" w:vAnchor="page" w:hAnchor="page" w:x="361" w:y="71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0653</w:t>
      </w:r>
    </w:p>
    <w:p w:rsidR="00000000" w:rsidRDefault="007C62DA">
      <w:pPr>
        <w:framePr w:w="4530" w:h="240" w:hRule="exact" w:wrap="auto" w:vAnchor="page" w:hAnchor="page" w:x="1201" w:y="71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lomino Franco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Jo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é</w:t>
      </w:r>
    </w:p>
    <w:p w:rsidR="00000000" w:rsidRDefault="007C62DA">
      <w:pPr>
        <w:framePr w:w="510" w:h="240" w:hRule="exact" w:wrap="auto" w:vAnchor="page" w:hAnchor="page" w:x="5881" w:y="71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000000" w:rsidRDefault="007C62DA">
      <w:pPr>
        <w:framePr w:w="735" w:h="240" w:hRule="exact" w:wrap="auto" w:vAnchor="page" w:hAnchor="page" w:x="361" w:y="74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701</w:t>
      </w:r>
    </w:p>
    <w:p w:rsidR="00000000" w:rsidRDefault="007C62DA">
      <w:pPr>
        <w:framePr w:w="4530" w:h="240" w:hRule="exact" w:wrap="auto" w:vAnchor="page" w:hAnchor="page" w:x="1201" w:y="74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rdo Du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Irene</w:t>
      </w:r>
    </w:p>
    <w:p w:rsidR="00000000" w:rsidRDefault="007C62DA">
      <w:pPr>
        <w:framePr w:w="510" w:h="240" w:hRule="exact" w:wrap="auto" w:vAnchor="page" w:hAnchor="page" w:x="5881" w:y="74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9</w:t>
      </w:r>
    </w:p>
    <w:p w:rsidR="00000000" w:rsidRDefault="007C62DA">
      <w:pPr>
        <w:framePr w:w="735" w:h="240" w:hRule="exact" w:wrap="auto" w:vAnchor="page" w:hAnchor="page" w:x="361" w:y="77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0798</w:t>
      </w:r>
    </w:p>
    <w:p w:rsidR="00000000" w:rsidRDefault="007C62DA">
      <w:pPr>
        <w:framePr w:w="4530" w:h="240" w:hRule="exact" w:wrap="auto" w:vAnchor="page" w:hAnchor="page" w:x="1201" w:y="7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cell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Can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, Claudia</w:t>
      </w:r>
    </w:p>
    <w:p w:rsidR="00000000" w:rsidRDefault="007C62DA">
      <w:pPr>
        <w:framePr w:w="510" w:h="240" w:hRule="exact" w:wrap="auto" w:vAnchor="page" w:hAnchor="page" w:x="5881" w:y="77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2</w:t>
      </w:r>
    </w:p>
    <w:p w:rsidR="00000000" w:rsidRDefault="007C62DA">
      <w:pPr>
        <w:framePr w:w="735" w:h="240" w:hRule="exact" w:wrap="auto" w:vAnchor="page" w:hAnchor="page" w:x="361" w:y="80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67248</w:t>
      </w:r>
    </w:p>
    <w:p w:rsidR="00000000" w:rsidRDefault="007C62DA">
      <w:pPr>
        <w:framePr w:w="4530" w:h="240" w:hRule="exact" w:wrap="auto" w:vAnchor="page" w:hAnchor="page" w:x="1201" w:y="80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Cordero, Florencio</w:t>
      </w:r>
    </w:p>
    <w:p w:rsidR="00000000" w:rsidRDefault="007C62DA">
      <w:pPr>
        <w:framePr w:w="510" w:h="240" w:hRule="exact" w:wrap="auto" w:vAnchor="page" w:hAnchor="page" w:x="5881" w:y="80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1</w:t>
      </w:r>
    </w:p>
    <w:p w:rsidR="00000000" w:rsidRDefault="007C62DA">
      <w:pPr>
        <w:framePr w:w="735" w:h="240" w:hRule="exact" w:wrap="auto" w:vAnchor="page" w:hAnchor="page" w:x="361" w:y="83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52</w:t>
      </w:r>
    </w:p>
    <w:p w:rsidR="00000000" w:rsidRDefault="007C62DA">
      <w:pPr>
        <w:framePr w:w="4530" w:h="240" w:hRule="exact" w:wrap="auto" w:vAnchor="page" w:hAnchor="page" w:x="1201" w:y="83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 Medrano, Isabel 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ª</w:t>
      </w:r>
    </w:p>
    <w:p w:rsidR="00000000" w:rsidRDefault="007C62DA">
      <w:pPr>
        <w:framePr w:w="510" w:h="240" w:hRule="exact" w:wrap="auto" w:vAnchor="page" w:hAnchor="page" w:x="5881" w:y="83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6</w:t>
      </w:r>
    </w:p>
    <w:p w:rsidR="00000000" w:rsidRDefault="007C62DA">
      <w:pPr>
        <w:framePr w:w="735" w:h="240" w:hRule="exact" w:wrap="auto" w:vAnchor="page" w:hAnchor="page" w:x="361" w:y="86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87</w:t>
      </w:r>
    </w:p>
    <w:p w:rsidR="00000000" w:rsidRDefault="007C62DA">
      <w:pPr>
        <w:framePr w:w="4530" w:h="240" w:hRule="exact" w:wrap="auto" w:vAnchor="page" w:hAnchor="page" w:x="1201" w:y="86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z Garrido, Iv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</w:t>
      </w:r>
    </w:p>
    <w:p w:rsidR="00000000" w:rsidRDefault="007C62DA">
      <w:pPr>
        <w:framePr w:w="510" w:h="240" w:hRule="exact" w:wrap="auto" w:vAnchor="page" w:hAnchor="page" w:x="5881" w:y="86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2</w:t>
      </w:r>
    </w:p>
    <w:p w:rsidR="00000000" w:rsidRDefault="007C62DA">
      <w:pPr>
        <w:framePr w:w="735" w:h="240" w:hRule="exact" w:wrap="auto" w:vAnchor="page" w:hAnchor="page" w:x="361" w:y="8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9552</w:t>
      </w:r>
    </w:p>
    <w:p w:rsidR="00000000" w:rsidRDefault="007C62DA">
      <w:pPr>
        <w:framePr w:w="4530" w:h="240" w:hRule="exact" w:wrap="auto" w:vAnchor="page" w:hAnchor="page" w:x="1201" w:y="8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chez Gon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z, Paula</w:t>
      </w:r>
    </w:p>
    <w:p w:rsidR="00000000" w:rsidRDefault="007C62DA">
      <w:pPr>
        <w:framePr w:w="510" w:h="240" w:hRule="exact" w:wrap="auto" w:vAnchor="page" w:hAnchor="page" w:x="5881" w:y="8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77</w:t>
      </w:r>
    </w:p>
    <w:p w:rsidR="00000000" w:rsidRDefault="007C62D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9502</w:t>
      </w:r>
    </w:p>
    <w:p w:rsidR="00000000" w:rsidRDefault="007C62D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ubert , And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</w:t>
      </w:r>
    </w:p>
    <w:p w:rsidR="00000000" w:rsidRDefault="007C62D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4</w:t>
      </w:r>
    </w:p>
    <w:p w:rsidR="00000000" w:rsidRDefault="007C62D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5977</w:t>
      </w:r>
    </w:p>
    <w:p w:rsidR="00000000" w:rsidRDefault="007C62D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Y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z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Irene</w:t>
      </w:r>
    </w:p>
    <w:p w:rsidR="00000000" w:rsidRDefault="007C62D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6</w:t>
      </w:r>
    </w:p>
    <w:p w:rsidR="00000000" w:rsidRDefault="007C62D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7256</w:t>
      </w:r>
    </w:p>
    <w:p w:rsidR="00000000" w:rsidRDefault="007C62D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Zanabria Franco, Paula</w:t>
      </w:r>
    </w:p>
    <w:p w:rsidR="00000000" w:rsidRDefault="007C62D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0</w:t>
      </w:r>
    </w:p>
    <w:p w:rsidR="007C62DA" w:rsidRDefault="007C62D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3 de 3</w:t>
      </w:r>
    </w:p>
    <w:sectPr w:rsidR="007C62DA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OxMDU3NjUAAiUdpeDU4uLM/DyQAsNaAAhmfFksAAAA"/>
  </w:docVars>
  <w:rsids>
    <w:rsidRoot w:val="00DF5423"/>
    <w:rsid w:val="007C62DA"/>
    <w:rsid w:val="00DF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6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3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Gloria Jiménez Marín</cp:lastModifiedBy>
  <cp:revision>2</cp:revision>
  <dcterms:created xsi:type="dcterms:W3CDTF">2020-03-05T10:09:00Z</dcterms:created>
  <dcterms:modified xsi:type="dcterms:W3CDTF">2020-03-05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734361CD07C3C85B968AA4B2781C480C5E84517533FB2EE1174F74E95997FC9503DC872D15E7FE07B95AE100ED7F409BBA2AC24DA23DB2F982A4F27B6BF27DB6BD392EC64FF4E90FAD86F9860DC747ADC02D6AAC44AAE0640F94CB92AC5FC850693DE750AAC9D8D8D337EDA00486602D2BDD93DBC4DE3D6A96D2FE1F57047</vt:lpwstr>
  </property>
  <property fmtid="{D5CDD505-2E9C-101B-9397-08002B2CF9AE}" pid="3" name="Business Objects Context Information1">
    <vt:lpwstr>034C1E4B8395A78B33DF9ED110805AEAEC28FCCD24418CAF18BF9531621D5D2A3C232B929989F2D809E35C69FD552B36D3C445579FF3E6FAEBA6E6AFE0AAD120293E0269DA4369A40667FAF5FD27E1D3526042C7616998C902B25D4378AA2C30DBD4AA2099B1D0C49AACF5894E5D1235DDA22FF1EEF2102E48D7FFB9A3B8E83</vt:lpwstr>
  </property>
  <property fmtid="{D5CDD505-2E9C-101B-9397-08002B2CF9AE}" pid="4" name="Business Objects Context Information2">
    <vt:lpwstr>20A8A2AAD5F1495393C93A981573D9FA58BF4BC687FBC9F44C6C3BBE94C1D3B1F77B9798732D6D90459FF1D1FDADF69443211C4FB7949A44C9A26D83C91FA857EF8D00AEA996309F2D2CEEDEDB3D071056A4</vt:lpwstr>
  </property>
</Properties>
</file>